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CA73BF" w14:textId="776898B3" w:rsidR="000822BE" w:rsidRPr="00C65E6D" w:rsidRDefault="000822BE" w:rsidP="000822BE">
      <w:pPr>
        <w:jc w:val="center"/>
        <w:rPr>
          <w:u w:val="single"/>
        </w:rPr>
      </w:pPr>
      <w:r w:rsidRPr="00C65E6D">
        <w:rPr>
          <w:u w:val="single"/>
        </w:rPr>
        <w:t>REFERENCE LETTER</w:t>
      </w:r>
    </w:p>
    <w:p w14:paraId="38C74BFE" w14:textId="725C9D83" w:rsidR="000822BE" w:rsidRPr="00C65E6D" w:rsidRDefault="0054417F" w:rsidP="000822BE">
      <w:pPr>
        <w:jc w:val="left"/>
      </w:pPr>
      <w:r>
        <w:rPr>
          <w:rFonts w:hint="eastAsia"/>
        </w:rPr>
        <w:t xml:space="preserve">　</w:t>
      </w:r>
    </w:p>
    <w:p w14:paraId="50BB0E70" w14:textId="23914D38" w:rsidR="000822BE" w:rsidRPr="00C65E6D" w:rsidRDefault="000822BE" w:rsidP="000822BE">
      <w:pPr>
        <w:jc w:val="left"/>
      </w:pPr>
      <w:r w:rsidRPr="00C65E6D">
        <w:rPr>
          <w:rFonts w:hint="eastAsia"/>
        </w:rPr>
        <w:t>(</w:t>
      </w:r>
      <w:r w:rsidRPr="00C65E6D">
        <w:t>To the re</w:t>
      </w:r>
      <w:r w:rsidRPr="00C65E6D">
        <w:rPr>
          <w:rFonts w:hint="eastAsia"/>
        </w:rPr>
        <w:t>f</w:t>
      </w:r>
      <w:r w:rsidRPr="00C65E6D">
        <w:t>eree)</w:t>
      </w:r>
      <w:r w:rsidR="003229B3" w:rsidRPr="00C65E6D">
        <w:t xml:space="preserve"> </w:t>
      </w:r>
    </w:p>
    <w:p w14:paraId="3325BD40" w14:textId="0EA81E6F" w:rsidR="000822BE" w:rsidRPr="00C65E6D" w:rsidRDefault="000822BE" w:rsidP="000822BE">
      <w:pPr>
        <w:jc w:val="left"/>
      </w:pPr>
      <w:r w:rsidRPr="00C65E6D">
        <w:t xml:space="preserve">You have been asked to provide a reference </w:t>
      </w:r>
      <w:r w:rsidR="001A310E" w:rsidRPr="00C65E6D">
        <w:t>for a</w:t>
      </w:r>
      <w:r w:rsidR="00BF1310" w:rsidRPr="00C65E6D">
        <w:t>n applicant to Nara Women’s University as part of her Integrated Entrance Examination process</w:t>
      </w:r>
      <w:r w:rsidRPr="00C65E6D">
        <w:t xml:space="preserve">. After reading the </w:t>
      </w:r>
      <w:proofErr w:type="gramStart"/>
      <w:r w:rsidRPr="00C65E6D">
        <w:t>student’s</w:t>
      </w:r>
      <w:proofErr w:type="gramEnd"/>
      <w:r w:rsidRPr="00C65E6D">
        <w:t xml:space="preserve"> Personal Statement, please respond to the following questions in a letter of no more than two A4 pages, printed double-sided. Please sign and seal the letter and give it to the student to submit with her application:</w:t>
      </w:r>
    </w:p>
    <w:p w14:paraId="49D9FC91" w14:textId="712EF7F3" w:rsidR="000822BE" w:rsidRPr="00C65E6D" w:rsidRDefault="000822BE" w:rsidP="000822BE">
      <w:pPr>
        <w:jc w:val="left"/>
      </w:pPr>
    </w:p>
    <w:p w14:paraId="4ABB28FB" w14:textId="082ABC57" w:rsidR="000822BE" w:rsidRPr="00C65E6D" w:rsidRDefault="000822BE" w:rsidP="000822BE">
      <w:pPr>
        <w:jc w:val="left"/>
        <w:rPr>
          <w:u w:val="single"/>
        </w:rPr>
      </w:pPr>
      <w:r w:rsidRPr="00C65E6D">
        <w:rPr>
          <w:rFonts w:hint="eastAsia"/>
        </w:rPr>
        <w:t>Applicant</w:t>
      </w:r>
      <w:r w:rsidRPr="00C65E6D">
        <w:t>’</w:t>
      </w:r>
      <w:r w:rsidRPr="00C65E6D">
        <w:rPr>
          <w:rFonts w:hint="eastAsia"/>
        </w:rPr>
        <w:t xml:space="preserve">s </w:t>
      </w:r>
      <w:r w:rsidRPr="00C65E6D">
        <w:t xml:space="preserve">full name </w:t>
      </w:r>
      <w:r w:rsidRPr="00C65E6D">
        <w:rPr>
          <w:u w:val="single"/>
        </w:rPr>
        <w:t xml:space="preserve">                              </w:t>
      </w:r>
      <w:r w:rsidRPr="00C65E6D">
        <w:t xml:space="preserve"> </w:t>
      </w:r>
    </w:p>
    <w:p w14:paraId="09200B04" w14:textId="77777777" w:rsidR="000822BE" w:rsidRPr="00C65E6D" w:rsidRDefault="000822BE" w:rsidP="000822BE">
      <w:pPr>
        <w:jc w:val="left"/>
        <w:rPr>
          <w:u w:val="single"/>
        </w:rPr>
      </w:pPr>
    </w:p>
    <w:p w14:paraId="2D534629" w14:textId="77777777" w:rsidR="000822BE" w:rsidRPr="00C65E6D" w:rsidRDefault="000822BE" w:rsidP="000822BE">
      <w:pPr>
        <w:jc w:val="left"/>
      </w:pPr>
      <w:r w:rsidRPr="00C65E6D">
        <w:t xml:space="preserve">The </w:t>
      </w:r>
      <w:proofErr w:type="gramStart"/>
      <w:r w:rsidRPr="00C65E6D">
        <w:t>theme</w:t>
      </w:r>
      <w:proofErr w:type="gramEnd"/>
      <w:r w:rsidRPr="00C65E6D">
        <w:t xml:space="preserve"> the applicant wants to develop:</w:t>
      </w:r>
    </w:p>
    <w:p w14:paraId="6EB76517" w14:textId="77777777" w:rsidR="000822BE" w:rsidRPr="00C65E6D" w:rsidRDefault="000822BE" w:rsidP="000822BE">
      <w:pPr>
        <w:jc w:val="left"/>
      </w:pPr>
      <w:r w:rsidRPr="00C65E6D">
        <w:rPr>
          <w:rFonts w:hint="eastAsia"/>
        </w:rPr>
        <w:t xml:space="preserve">□ </w:t>
      </w:r>
      <w:r w:rsidRPr="00C65E6D">
        <w:rPr>
          <w:rFonts w:hint="eastAsia"/>
          <w:kern w:val="0"/>
        </w:rPr>
        <w:t>Inquiry into Language and Human Being</w:t>
      </w:r>
      <w:r w:rsidRPr="00C65E6D">
        <w:rPr>
          <w:rFonts w:hint="eastAsia"/>
        </w:rPr>
        <w:t xml:space="preserve">　　</w:t>
      </w:r>
    </w:p>
    <w:p w14:paraId="0CAE072A" w14:textId="77777777" w:rsidR="000822BE" w:rsidRPr="00C65E6D" w:rsidRDefault="000822BE" w:rsidP="000822BE">
      <w:pPr>
        <w:jc w:val="left"/>
      </w:pPr>
      <w:r w:rsidRPr="00C65E6D">
        <w:rPr>
          <w:rFonts w:hint="eastAsia"/>
        </w:rPr>
        <w:t>□ Inquiry int</w:t>
      </w:r>
      <w:r w:rsidRPr="00C65E6D">
        <w:t>o</w:t>
      </w:r>
      <w:r w:rsidRPr="00C65E6D">
        <w:rPr>
          <w:rFonts w:hint="eastAsia"/>
        </w:rPr>
        <w:t xml:space="preserve"> Society and Human Being</w:t>
      </w:r>
    </w:p>
    <w:p w14:paraId="0B5587A4" w14:textId="77777777" w:rsidR="000822BE" w:rsidRPr="00C65E6D" w:rsidRDefault="000822BE" w:rsidP="000822BE">
      <w:pPr>
        <w:jc w:val="left"/>
      </w:pPr>
      <w:r w:rsidRPr="00C65E6D">
        <w:rPr>
          <w:rFonts w:hint="eastAsia"/>
        </w:rPr>
        <w:t>□ Inquiry</w:t>
      </w:r>
      <w:r w:rsidRPr="00C65E6D">
        <w:t xml:space="preserve"> into Regional Environment</w:t>
      </w:r>
    </w:p>
    <w:p w14:paraId="6B414696" w14:textId="77777777" w:rsidR="000822BE" w:rsidRPr="00C65E6D" w:rsidRDefault="000822BE" w:rsidP="000822BE">
      <w:pPr>
        <w:jc w:val="left"/>
      </w:pPr>
      <w:r w:rsidRPr="00C65E6D">
        <w:rPr>
          <w:rFonts w:hint="eastAsia"/>
        </w:rPr>
        <w:t xml:space="preserve">□ </w:t>
      </w:r>
      <w:r w:rsidRPr="00C65E6D">
        <w:t>Inquiry into Nara</w:t>
      </w:r>
    </w:p>
    <w:p w14:paraId="423DE88B" w14:textId="77777777" w:rsidR="000822BE" w:rsidRPr="00C65E6D" w:rsidRDefault="000822BE" w:rsidP="000822BE">
      <w:pPr>
        <w:jc w:val="left"/>
        <w:rPr>
          <w:szCs w:val="21"/>
        </w:rPr>
      </w:pPr>
    </w:p>
    <w:p w14:paraId="5C0F06AB" w14:textId="7A8FF3D5" w:rsidR="000822BE" w:rsidRPr="00C65E6D" w:rsidRDefault="000822BE" w:rsidP="000822BE">
      <w:pPr>
        <w:jc w:val="left"/>
        <w:rPr>
          <w:szCs w:val="21"/>
        </w:rPr>
      </w:pPr>
      <w:r w:rsidRPr="00C65E6D">
        <w:rPr>
          <w:rFonts w:hint="eastAsia"/>
          <w:szCs w:val="21"/>
        </w:rPr>
        <w:t>T</w:t>
      </w:r>
      <w:r w:rsidRPr="00C65E6D">
        <w:rPr>
          <w:szCs w:val="21"/>
        </w:rPr>
        <w:t>he referee is/was</w:t>
      </w:r>
      <w:r w:rsidR="008C5A82" w:rsidRPr="00C65E6D">
        <w:rPr>
          <w:rFonts w:hint="eastAsia"/>
          <w:szCs w:val="21"/>
        </w:rPr>
        <w:t xml:space="preserve"> </w:t>
      </w:r>
      <w:r w:rsidR="008C5A82" w:rsidRPr="00C65E6D">
        <w:rPr>
          <w:szCs w:val="21"/>
        </w:rPr>
        <w:t>(</w:t>
      </w:r>
      <w:r w:rsidR="002A3101" w:rsidRPr="00C65E6D">
        <w:rPr>
          <w:szCs w:val="21"/>
        </w:rPr>
        <w:t xml:space="preserve">Please select </w:t>
      </w:r>
      <w:r w:rsidR="008C5A82" w:rsidRPr="00C65E6D">
        <w:rPr>
          <w:szCs w:val="21"/>
        </w:rPr>
        <w:t xml:space="preserve">A or B. Check a box and fill in the blanks as appropriate): </w:t>
      </w:r>
    </w:p>
    <w:p w14:paraId="477FB6B9" w14:textId="77777777" w:rsidR="000822BE" w:rsidRPr="00C65E6D" w:rsidRDefault="000822BE" w:rsidP="000822BE">
      <w:pPr>
        <w:jc w:val="left"/>
        <w:rPr>
          <w:szCs w:val="21"/>
        </w:rPr>
      </w:pPr>
      <w:r w:rsidRPr="00C65E6D">
        <w:rPr>
          <w:rFonts w:hint="eastAsia"/>
          <w:szCs w:val="21"/>
        </w:rPr>
        <w:t>A.  A</w:t>
      </w:r>
      <w:r w:rsidRPr="00C65E6D">
        <w:rPr>
          <w:szCs w:val="21"/>
        </w:rPr>
        <w:t xml:space="preserve"> member of the academic institution the applicant </w:t>
      </w:r>
      <w:r w:rsidRPr="00C65E6D">
        <w:rPr>
          <w:noProof/>
          <w:szCs w:val="21"/>
        </w:rPr>
        <w:t>belongs/belonged</w:t>
      </w:r>
      <w:r w:rsidRPr="00C65E6D">
        <w:rPr>
          <w:szCs w:val="21"/>
        </w:rPr>
        <w:t xml:space="preserve"> </w:t>
      </w:r>
      <w:r w:rsidRPr="00C65E6D">
        <w:rPr>
          <w:noProof/>
          <w:szCs w:val="21"/>
        </w:rPr>
        <w:t>to</w:t>
      </w:r>
      <w:r w:rsidRPr="00C65E6D">
        <w:rPr>
          <w:rFonts w:hint="eastAsia"/>
          <w:noProof/>
          <w:szCs w:val="21"/>
        </w:rPr>
        <w:t>.</w:t>
      </w:r>
    </w:p>
    <w:p w14:paraId="0991A091" w14:textId="77777777" w:rsidR="000822BE" w:rsidRPr="00C65E6D" w:rsidRDefault="000822BE" w:rsidP="000822BE">
      <w:pPr>
        <w:pStyle w:val="a3"/>
        <w:numPr>
          <w:ilvl w:val="0"/>
          <w:numId w:val="2"/>
        </w:numPr>
        <w:ind w:leftChars="0"/>
        <w:jc w:val="left"/>
        <w:rPr>
          <w:szCs w:val="21"/>
        </w:rPr>
      </w:pPr>
      <w:r w:rsidRPr="00C65E6D">
        <w:rPr>
          <w:szCs w:val="21"/>
        </w:rPr>
        <w:t xml:space="preserve">In charge of her class. </w:t>
      </w:r>
    </w:p>
    <w:p w14:paraId="32C9877C" w14:textId="77777777" w:rsidR="000822BE" w:rsidRPr="00C65E6D" w:rsidRDefault="000822BE" w:rsidP="000822BE">
      <w:pPr>
        <w:pStyle w:val="a3"/>
        <w:numPr>
          <w:ilvl w:val="0"/>
          <w:numId w:val="2"/>
        </w:numPr>
        <w:ind w:leftChars="0"/>
        <w:jc w:val="left"/>
        <w:rPr>
          <w:szCs w:val="21"/>
        </w:rPr>
      </w:pPr>
      <w:r w:rsidRPr="00C65E6D">
        <w:rPr>
          <w:szCs w:val="21"/>
        </w:rPr>
        <w:t xml:space="preserve">Teacher </w:t>
      </w:r>
      <w:r w:rsidRPr="00C65E6D">
        <w:rPr>
          <w:noProof/>
          <w:szCs w:val="21"/>
        </w:rPr>
        <w:t>of a</w:t>
      </w:r>
      <w:r w:rsidRPr="00C65E6D">
        <w:rPr>
          <w:szCs w:val="21"/>
        </w:rPr>
        <w:t xml:space="preserve"> </w:t>
      </w:r>
      <w:r w:rsidRPr="00C65E6D">
        <w:rPr>
          <w:noProof/>
          <w:szCs w:val="21"/>
        </w:rPr>
        <w:t>curricular</w:t>
      </w:r>
      <w:r w:rsidRPr="00C65E6D">
        <w:rPr>
          <w:szCs w:val="21"/>
        </w:rPr>
        <w:t xml:space="preserve"> subject. </w:t>
      </w:r>
    </w:p>
    <w:p w14:paraId="785F6B59" w14:textId="77777777" w:rsidR="000822BE" w:rsidRPr="00C65E6D" w:rsidRDefault="000822BE" w:rsidP="000822BE">
      <w:pPr>
        <w:pStyle w:val="a3"/>
        <w:numPr>
          <w:ilvl w:val="0"/>
          <w:numId w:val="2"/>
        </w:numPr>
        <w:ind w:leftChars="0"/>
        <w:jc w:val="left"/>
        <w:rPr>
          <w:szCs w:val="21"/>
        </w:rPr>
      </w:pPr>
      <w:r w:rsidRPr="00C65E6D">
        <w:rPr>
          <w:szCs w:val="21"/>
        </w:rPr>
        <w:t>S</w:t>
      </w:r>
      <w:r w:rsidRPr="00C65E6D">
        <w:rPr>
          <w:noProof/>
          <w:szCs w:val="21"/>
        </w:rPr>
        <w:t>upervisor</w:t>
      </w:r>
      <w:r w:rsidRPr="00C65E6D">
        <w:rPr>
          <w:szCs w:val="21"/>
        </w:rPr>
        <w:t xml:space="preserve"> of her school club activities.  </w:t>
      </w:r>
    </w:p>
    <w:p w14:paraId="63DB78E2" w14:textId="77777777" w:rsidR="008C5A82" w:rsidRPr="00C65E6D" w:rsidRDefault="00EB6CF2" w:rsidP="004233F1">
      <w:pPr>
        <w:pStyle w:val="a3"/>
        <w:numPr>
          <w:ilvl w:val="0"/>
          <w:numId w:val="2"/>
        </w:numPr>
        <w:ind w:leftChars="0"/>
        <w:jc w:val="left"/>
        <w:rPr>
          <w:szCs w:val="21"/>
        </w:rPr>
      </w:pPr>
      <w:r w:rsidRPr="00C65E6D">
        <w:rPr>
          <w:szCs w:val="21"/>
        </w:rPr>
        <w:t>None of these</w:t>
      </w:r>
      <w:r w:rsidR="008C5A82" w:rsidRPr="00C65E6D">
        <w:rPr>
          <w:szCs w:val="21"/>
        </w:rPr>
        <w:t xml:space="preserve"> (Please describe your relationship with the applicant):</w:t>
      </w:r>
    </w:p>
    <w:p w14:paraId="526DA3D3" w14:textId="3757B326" w:rsidR="002A3101" w:rsidRPr="00C65E6D" w:rsidRDefault="00C33000" w:rsidP="00C65E6D">
      <w:pPr>
        <w:pStyle w:val="a3"/>
        <w:ind w:leftChars="0" w:left="360"/>
        <w:jc w:val="left"/>
        <w:rPr>
          <w:szCs w:val="21"/>
          <w:u w:val="single"/>
        </w:rPr>
      </w:pPr>
      <w:r w:rsidRPr="00C65E6D">
        <w:rPr>
          <w:szCs w:val="21"/>
          <w:u w:val="single"/>
        </w:rPr>
        <w:t xml:space="preserve">                              </w:t>
      </w:r>
    </w:p>
    <w:p w14:paraId="3A808322" w14:textId="77777777" w:rsidR="00C65E6D" w:rsidRPr="00C65E6D" w:rsidRDefault="00C65E6D" w:rsidP="00C65E6D">
      <w:pPr>
        <w:pStyle w:val="a3"/>
        <w:ind w:leftChars="0" w:left="360"/>
        <w:jc w:val="left"/>
        <w:rPr>
          <w:szCs w:val="21"/>
        </w:rPr>
      </w:pPr>
    </w:p>
    <w:p w14:paraId="61882DC5" w14:textId="253A8E31" w:rsidR="000822BE" w:rsidRPr="00C65E6D" w:rsidRDefault="000822BE" w:rsidP="002A3101">
      <w:pPr>
        <w:jc w:val="left"/>
        <w:rPr>
          <w:sz w:val="18"/>
          <w:szCs w:val="18"/>
        </w:rPr>
      </w:pPr>
      <w:r w:rsidRPr="00C65E6D">
        <w:rPr>
          <w:rFonts w:hint="eastAsia"/>
        </w:rPr>
        <w:t xml:space="preserve">B. </w:t>
      </w:r>
      <w:r w:rsidRPr="00C65E6D">
        <w:t xml:space="preserve"> </w:t>
      </w:r>
      <w:r w:rsidRPr="00C65E6D">
        <w:rPr>
          <w:rFonts w:hint="eastAsia"/>
        </w:rPr>
        <w:t>A</w:t>
      </w:r>
      <w:r w:rsidRPr="00C65E6D">
        <w:t xml:space="preserve"> member of the organization related to the applicant’s theme.</w:t>
      </w:r>
    </w:p>
    <w:p w14:paraId="4050D04F" w14:textId="77777777" w:rsidR="000822BE" w:rsidRPr="00C65E6D" w:rsidRDefault="000822BE" w:rsidP="000822BE">
      <w:pPr>
        <w:jc w:val="left"/>
        <w:rPr>
          <w:u w:val="single"/>
        </w:rPr>
      </w:pPr>
      <w:r w:rsidRPr="00C65E6D">
        <w:rPr>
          <w:rFonts w:hint="eastAsia"/>
        </w:rPr>
        <w:t>N</w:t>
      </w:r>
      <w:r w:rsidRPr="00C65E6D">
        <w:t>ame of the organization</w:t>
      </w:r>
      <w:r w:rsidRPr="00C65E6D">
        <w:rPr>
          <w:u w:val="single"/>
        </w:rPr>
        <w:t xml:space="preserve">                              </w:t>
      </w:r>
    </w:p>
    <w:p w14:paraId="77543632" w14:textId="77777777" w:rsidR="000822BE" w:rsidRPr="00C65E6D" w:rsidRDefault="000822BE" w:rsidP="000822BE">
      <w:pPr>
        <w:jc w:val="left"/>
        <w:rPr>
          <w:u w:val="single"/>
        </w:rPr>
      </w:pPr>
      <w:r w:rsidRPr="00C65E6D">
        <w:rPr>
          <w:rFonts w:hint="eastAsia"/>
        </w:rPr>
        <w:t>Y</w:t>
      </w:r>
      <w:r w:rsidRPr="00C65E6D">
        <w:t xml:space="preserve">our position </w:t>
      </w:r>
      <w:r w:rsidRPr="00C65E6D">
        <w:rPr>
          <w:u w:val="single"/>
        </w:rPr>
        <w:t xml:space="preserve">　　　　　　　　　　　　　　　　　　　</w:t>
      </w:r>
    </w:p>
    <w:p w14:paraId="74B011A6" w14:textId="77777777" w:rsidR="000822BE" w:rsidRPr="00C65E6D" w:rsidRDefault="000822BE" w:rsidP="000822BE">
      <w:pPr>
        <w:jc w:val="left"/>
        <w:rPr>
          <w:u w:val="single"/>
        </w:rPr>
      </w:pPr>
      <w:r w:rsidRPr="00C65E6D">
        <w:t xml:space="preserve">Please indicate the activities of the organization </w:t>
      </w:r>
      <w:r w:rsidRPr="00C65E6D">
        <w:rPr>
          <w:u w:val="single"/>
        </w:rPr>
        <w:t xml:space="preserve">                                      </w:t>
      </w:r>
    </w:p>
    <w:p w14:paraId="21A20651" w14:textId="77777777" w:rsidR="000822BE" w:rsidRPr="00C65E6D" w:rsidRDefault="000822BE" w:rsidP="000822BE">
      <w:pPr>
        <w:jc w:val="left"/>
        <w:rPr>
          <w:u w:val="single"/>
        </w:rPr>
      </w:pPr>
      <w:r w:rsidRPr="00C65E6D">
        <w:rPr>
          <w:rFonts w:hint="eastAsia"/>
          <w:u w:val="single"/>
        </w:rPr>
        <w:t xml:space="preserve"> </w:t>
      </w:r>
      <w:r w:rsidRPr="00C65E6D">
        <w:rPr>
          <w:u w:val="single"/>
        </w:rPr>
        <w:t xml:space="preserve">                                                                               </w:t>
      </w:r>
    </w:p>
    <w:p w14:paraId="5FD91263" w14:textId="77777777" w:rsidR="000822BE" w:rsidRPr="00C65E6D" w:rsidRDefault="000822BE" w:rsidP="000822BE">
      <w:pPr>
        <w:jc w:val="left"/>
      </w:pPr>
    </w:p>
    <w:p w14:paraId="25A34C50" w14:textId="77777777" w:rsidR="000822BE" w:rsidRPr="00C65E6D" w:rsidRDefault="000822BE" w:rsidP="000822BE">
      <w:pPr>
        <w:pStyle w:val="a3"/>
        <w:numPr>
          <w:ilvl w:val="0"/>
          <w:numId w:val="1"/>
        </w:numPr>
        <w:ind w:leftChars="0"/>
        <w:jc w:val="left"/>
      </w:pPr>
      <w:r w:rsidRPr="00C65E6D">
        <w:t xml:space="preserve">In what capacity have you known the applicant, and for how long?  </w:t>
      </w:r>
    </w:p>
    <w:p w14:paraId="714C309B" w14:textId="2E85AF18" w:rsidR="000822BE" w:rsidRPr="00C65E6D" w:rsidRDefault="000822BE" w:rsidP="000822BE">
      <w:pPr>
        <w:jc w:val="left"/>
      </w:pPr>
    </w:p>
    <w:p w14:paraId="12F1AEB6" w14:textId="77777777" w:rsidR="000822BE" w:rsidRPr="00C65E6D" w:rsidRDefault="000822BE" w:rsidP="000822BE">
      <w:pPr>
        <w:jc w:val="left"/>
      </w:pPr>
    </w:p>
    <w:p w14:paraId="5CC82E18" w14:textId="77777777" w:rsidR="000822BE" w:rsidRPr="00C65E6D" w:rsidRDefault="000822BE" w:rsidP="000822BE">
      <w:pPr>
        <w:jc w:val="left"/>
      </w:pPr>
    </w:p>
    <w:p w14:paraId="56E08B9F" w14:textId="77777777" w:rsidR="0004236B" w:rsidRDefault="0004236B" w:rsidP="000822BE">
      <w:pPr>
        <w:jc w:val="left"/>
        <w:sectPr w:rsidR="0004236B" w:rsidSect="0004236B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985" w:right="1701" w:bottom="1701" w:left="1701" w:header="510" w:footer="567" w:gutter="0"/>
          <w:cols w:space="425"/>
          <w:docGrid w:type="lines" w:linePitch="360"/>
        </w:sectPr>
      </w:pPr>
    </w:p>
    <w:p w14:paraId="570CDD67" w14:textId="77777777" w:rsidR="000822BE" w:rsidRPr="00C65E6D" w:rsidRDefault="000822BE" w:rsidP="000822BE">
      <w:pPr>
        <w:pStyle w:val="a3"/>
        <w:numPr>
          <w:ilvl w:val="0"/>
          <w:numId w:val="1"/>
        </w:numPr>
        <w:ind w:leftChars="0"/>
        <w:jc w:val="left"/>
      </w:pPr>
      <w:r w:rsidRPr="00C65E6D">
        <w:rPr>
          <w:rFonts w:hint="eastAsia"/>
        </w:rPr>
        <w:lastRenderedPageBreak/>
        <w:t>P</w:t>
      </w:r>
      <w:r w:rsidRPr="00C65E6D">
        <w:t xml:space="preserve">lease indicate how the applicant has acquired the experience and learning relevant to the </w:t>
      </w:r>
      <w:proofErr w:type="gramStart"/>
      <w:r w:rsidRPr="00C65E6D">
        <w:t>theme</w:t>
      </w:r>
      <w:proofErr w:type="gramEnd"/>
      <w:r w:rsidRPr="00C65E6D">
        <w:t xml:space="preserve"> applied for</w:t>
      </w:r>
      <w:r w:rsidRPr="00C65E6D">
        <w:rPr>
          <w:noProof/>
        </w:rPr>
        <w:t xml:space="preserve"> </w:t>
      </w:r>
      <w:r w:rsidRPr="00C65E6D">
        <w:t xml:space="preserve">(e.g. </w:t>
      </w:r>
      <w:r w:rsidRPr="00C65E6D">
        <w:rPr>
          <w:rFonts w:hint="eastAsia"/>
        </w:rPr>
        <w:t>i</w:t>
      </w:r>
      <w:r w:rsidRPr="00C65E6D">
        <w:t>ntegrated studies</w:t>
      </w:r>
      <w:r w:rsidRPr="00C65E6D">
        <w:rPr>
          <w:rFonts w:hint="eastAsia"/>
        </w:rPr>
        <w:t>,</w:t>
      </w:r>
      <w:r w:rsidRPr="00C65E6D">
        <w:t xml:space="preserve"> curricular subjects</w:t>
      </w:r>
      <w:r w:rsidRPr="00C65E6D">
        <w:rPr>
          <w:rFonts w:hint="eastAsia"/>
        </w:rPr>
        <w:t>,</w:t>
      </w:r>
      <w:r w:rsidRPr="00C65E6D">
        <w:t xml:space="preserve"> extracurricular activities</w:t>
      </w:r>
      <w:r w:rsidRPr="00C65E6D">
        <w:rPr>
          <w:rFonts w:hint="eastAsia"/>
        </w:rPr>
        <w:t>,</w:t>
      </w:r>
      <w:r w:rsidRPr="00C65E6D">
        <w:t xml:space="preserve"> community activities).</w:t>
      </w:r>
      <w:r w:rsidRPr="00C65E6D">
        <w:rPr>
          <w:rFonts w:hint="eastAsia"/>
        </w:rPr>
        <w:t xml:space="preserve">　Please</w:t>
      </w:r>
      <w:r w:rsidRPr="00C65E6D">
        <w:t xml:space="preserve"> outline the subject of the class or the activity.</w:t>
      </w:r>
    </w:p>
    <w:p w14:paraId="2396A584" w14:textId="77777777" w:rsidR="000822BE" w:rsidRPr="00C65E6D" w:rsidRDefault="000822BE" w:rsidP="000822BE">
      <w:pPr>
        <w:jc w:val="left"/>
      </w:pPr>
    </w:p>
    <w:p w14:paraId="65587E69" w14:textId="77777777" w:rsidR="000822BE" w:rsidRPr="00C65E6D" w:rsidRDefault="000822BE" w:rsidP="000822BE">
      <w:pPr>
        <w:jc w:val="left"/>
      </w:pPr>
    </w:p>
    <w:p w14:paraId="0EF66A99" w14:textId="77777777" w:rsidR="000822BE" w:rsidRPr="00C65E6D" w:rsidRDefault="000822BE" w:rsidP="000822BE">
      <w:pPr>
        <w:jc w:val="left"/>
      </w:pPr>
    </w:p>
    <w:p w14:paraId="1E642B01" w14:textId="77777777" w:rsidR="000822BE" w:rsidRPr="00C65E6D" w:rsidRDefault="000822BE" w:rsidP="000822BE">
      <w:pPr>
        <w:jc w:val="left"/>
      </w:pPr>
    </w:p>
    <w:p w14:paraId="03D27A6B" w14:textId="77777777" w:rsidR="000822BE" w:rsidRPr="00C65E6D" w:rsidRDefault="000822BE" w:rsidP="000822BE">
      <w:pPr>
        <w:jc w:val="left"/>
      </w:pPr>
    </w:p>
    <w:p w14:paraId="3CAEFF10" w14:textId="77777777" w:rsidR="000822BE" w:rsidRPr="00C65E6D" w:rsidRDefault="000822BE" w:rsidP="000822BE">
      <w:pPr>
        <w:jc w:val="left"/>
      </w:pPr>
    </w:p>
    <w:p w14:paraId="207BD863" w14:textId="77777777" w:rsidR="000822BE" w:rsidRPr="00C65E6D" w:rsidRDefault="000822BE" w:rsidP="000822BE">
      <w:pPr>
        <w:jc w:val="left"/>
      </w:pPr>
    </w:p>
    <w:p w14:paraId="4A29240F" w14:textId="77777777" w:rsidR="000822BE" w:rsidRPr="00C65E6D" w:rsidRDefault="000822BE" w:rsidP="000822BE">
      <w:pPr>
        <w:pStyle w:val="a3"/>
        <w:numPr>
          <w:ilvl w:val="0"/>
          <w:numId w:val="1"/>
        </w:numPr>
        <w:ind w:leftChars="0"/>
        <w:jc w:val="left"/>
      </w:pPr>
      <w:r w:rsidRPr="00C65E6D">
        <w:rPr>
          <w:rFonts w:hint="eastAsia"/>
        </w:rPr>
        <w:t>P</w:t>
      </w:r>
      <w:r w:rsidRPr="00C65E6D">
        <w:t xml:space="preserve">lease comment in detail on the applicant’s activity related to the theme applied for. </w:t>
      </w:r>
    </w:p>
    <w:p w14:paraId="275921FA" w14:textId="77777777" w:rsidR="000822BE" w:rsidRPr="00C65E6D" w:rsidRDefault="000822BE" w:rsidP="000822BE">
      <w:pPr>
        <w:jc w:val="left"/>
      </w:pPr>
    </w:p>
    <w:p w14:paraId="21793516" w14:textId="77777777" w:rsidR="000822BE" w:rsidRPr="00C65E6D" w:rsidRDefault="000822BE" w:rsidP="000822BE">
      <w:pPr>
        <w:jc w:val="left"/>
      </w:pPr>
    </w:p>
    <w:p w14:paraId="41F6487C" w14:textId="77777777" w:rsidR="000822BE" w:rsidRPr="00C65E6D" w:rsidRDefault="000822BE" w:rsidP="000822BE">
      <w:pPr>
        <w:jc w:val="left"/>
      </w:pPr>
    </w:p>
    <w:p w14:paraId="20479F6E" w14:textId="77777777" w:rsidR="000822BE" w:rsidRPr="00C65E6D" w:rsidRDefault="000822BE" w:rsidP="000822BE">
      <w:pPr>
        <w:jc w:val="left"/>
      </w:pPr>
    </w:p>
    <w:p w14:paraId="76BC0564" w14:textId="77777777" w:rsidR="000822BE" w:rsidRPr="00C65E6D" w:rsidRDefault="000822BE" w:rsidP="000822BE">
      <w:pPr>
        <w:jc w:val="left"/>
      </w:pPr>
    </w:p>
    <w:p w14:paraId="2627C3A4" w14:textId="77777777" w:rsidR="000822BE" w:rsidRPr="00C65E6D" w:rsidRDefault="000822BE" w:rsidP="000822BE">
      <w:pPr>
        <w:jc w:val="left"/>
      </w:pPr>
    </w:p>
    <w:p w14:paraId="5E893D39" w14:textId="77777777" w:rsidR="000822BE" w:rsidRPr="00C65E6D" w:rsidRDefault="000822BE" w:rsidP="000822BE">
      <w:pPr>
        <w:jc w:val="left"/>
      </w:pPr>
    </w:p>
    <w:p w14:paraId="51FE9AF5" w14:textId="77777777" w:rsidR="000822BE" w:rsidRPr="00C65E6D" w:rsidRDefault="000822BE" w:rsidP="000822BE">
      <w:pPr>
        <w:jc w:val="left"/>
      </w:pPr>
    </w:p>
    <w:p w14:paraId="2F8B8E62" w14:textId="77777777" w:rsidR="000822BE" w:rsidRPr="00C65E6D" w:rsidRDefault="000822BE" w:rsidP="000822BE">
      <w:pPr>
        <w:jc w:val="left"/>
      </w:pPr>
    </w:p>
    <w:p w14:paraId="17E2163A" w14:textId="77777777" w:rsidR="000822BE" w:rsidRPr="00C65E6D" w:rsidRDefault="000822BE" w:rsidP="000822BE">
      <w:pPr>
        <w:jc w:val="left"/>
      </w:pPr>
    </w:p>
    <w:p w14:paraId="577B73A1" w14:textId="77777777" w:rsidR="000822BE" w:rsidRPr="00C65E6D" w:rsidRDefault="000822BE" w:rsidP="000822BE">
      <w:pPr>
        <w:jc w:val="left"/>
      </w:pPr>
    </w:p>
    <w:p w14:paraId="360FC90C" w14:textId="77777777" w:rsidR="000822BE" w:rsidRPr="00C65E6D" w:rsidRDefault="000822BE" w:rsidP="000822BE">
      <w:pPr>
        <w:jc w:val="left"/>
      </w:pPr>
    </w:p>
    <w:p w14:paraId="16A097DF" w14:textId="77777777" w:rsidR="000822BE" w:rsidRPr="00C65E6D" w:rsidRDefault="000822BE" w:rsidP="000822BE">
      <w:pPr>
        <w:pStyle w:val="a3"/>
        <w:ind w:leftChars="0" w:left="465"/>
        <w:jc w:val="left"/>
      </w:pPr>
    </w:p>
    <w:p w14:paraId="29EEF691" w14:textId="77777777" w:rsidR="000822BE" w:rsidRPr="00C65E6D" w:rsidRDefault="000822BE" w:rsidP="000822BE">
      <w:pPr>
        <w:pStyle w:val="a3"/>
        <w:ind w:leftChars="0" w:left="465"/>
        <w:jc w:val="left"/>
        <w:rPr>
          <w:u w:val="single"/>
        </w:rPr>
      </w:pPr>
      <w:r w:rsidRPr="00C65E6D">
        <w:rPr>
          <w:rFonts w:hint="eastAsia"/>
          <w:u w:val="single"/>
        </w:rPr>
        <w:t>D</w:t>
      </w:r>
      <w:r w:rsidRPr="00C65E6D">
        <w:rPr>
          <w:u w:val="single"/>
        </w:rPr>
        <w:t>ate:</w:t>
      </w:r>
    </w:p>
    <w:p w14:paraId="4F75E720" w14:textId="77777777" w:rsidR="000822BE" w:rsidRPr="00C65E6D" w:rsidRDefault="000822BE" w:rsidP="000822BE">
      <w:pPr>
        <w:pStyle w:val="a3"/>
        <w:ind w:leftChars="0" w:left="465"/>
        <w:jc w:val="left"/>
        <w:rPr>
          <w:u w:val="single"/>
        </w:rPr>
      </w:pPr>
      <w:r w:rsidRPr="00C65E6D">
        <w:rPr>
          <w:rFonts w:hint="eastAsia"/>
          <w:u w:val="single"/>
        </w:rPr>
        <w:t>N</w:t>
      </w:r>
      <w:r w:rsidRPr="00C65E6D">
        <w:rPr>
          <w:u w:val="single"/>
        </w:rPr>
        <w:t>ame:</w:t>
      </w:r>
    </w:p>
    <w:p w14:paraId="79309748" w14:textId="77777777" w:rsidR="000822BE" w:rsidRPr="00C65E6D" w:rsidRDefault="000822BE" w:rsidP="000822BE">
      <w:pPr>
        <w:pStyle w:val="a3"/>
        <w:ind w:leftChars="0" w:left="465"/>
        <w:jc w:val="left"/>
        <w:rPr>
          <w:u w:val="single"/>
        </w:rPr>
      </w:pPr>
    </w:p>
    <w:p w14:paraId="58288B22" w14:textId="77777777" w:rsidR="000822BE" w:rsidRPr="00C65E6D" w:rsidRDefault="000822BE" w:rsidP="000822BE">
      <w:pPr>
        <w:pStyle w:val="a3"/>
        <w:ind w:leftChars="0" w:left="465"/>
        <w:jc w:val="left"/>
        <w:rPr>
          <w:u w:val="single"/>
        </w:rPr>
      </w:pPr>
      <w:r w:rsidRPr="00C65E6D">
        <w:rPr>
          <w:rFonts w:hint="eastAsia"/>
          <w:u w:val="single"/>
        </w:rPr>
        <w:t>T</w:t>
      </w:r>
      <w:r w:rsidRPr="00C65E6D">
        <w:rPr>
          <w:u w:val="single"/>
        </w:rPr>
        <w:t>itle/Occupation:</w:t>
      </w:r>
    </w:p>
    <w:p w14:paraId="266E796F" w14:textId="77777777" w:rsidR="000822BE" w:rsidRPr="00C65E6D" w:rsidRDefault="000822BE" w:rsidP="000822BE">
      <w:pPr>
        <w:pStyle w:val="a3"/>
        <w:ind w:leftChars="0" w:left="465"/>
        <w:jc w:val="left"/>
        <w:rPr>
          <w:u w:val="single"/>
        </w:rPr>
      </w:pPr>
    </w:p>
    <w:p w14:paraId="7735683E" w14:textId="77777777" w:rsidR="000822BE" w:rsidRPr="00C65E6D" w:rsidRDefault="000822BE" w:rsidP="000822BE">
      <w:pPr>
        <w:pStyle w:val="a3"/>
        <w:ind w:leftChars="0" w:left="465"/>
        <w:jc w:val="left"/>
        <w:rPr>
          <w:u w:val="single"/>
        </w:rPr>
      </w:pPr>
      <w:r w:rsidRPr="00C65E6D">
        <w:rPr>
          <w:rFonts w:hint="eastAsia"/>
          <w:u w:val="single"/>
        </w:rPr>
        <w:t>A</w:t>
      </w:r>
      <w:r w:rsidRPr="00C65E6D">
        <w:rPr>
          <w:u w:val="single"/>
        </w:rPr>
        <w:t>ddress:</w:t>
      </w:r>
    </w:p>
    <w:p w14:paraId="56ED1952" w14:textId="77777777" w:rsidR="000822BE" w:rsidRPr="00C65E6D" w:rsidRDefault="000822BE" w:rsidP="000822BE">
      <w:pPr>
        <w:pStyle w:val="a3"/>
        <w:ind w:leftChars="0" w:left="465"/>
        <w:jc w:val="left"/>
        <w:rPr>
          <w:u w:val="single"/>
        </w:rPr>
      </w:pPr>
    </w:p>
    <w:p w14:paraId="60F12FEF" w14:textId="77777777" w:rsidR="000822BE" w:rsidRPr="00C65E6D" w:rsidRDefault="000822BE" w:rsidP="000822BE">
      <w:pPr>
        <w:pStyle w:val="a3"/>
        <w:ind w:leftChars="0" w:left="465"/>
        <w:jc w:val="left"/>
      </w:pPr>
      <w:r w:rsidRPr="00C65E6D">
        <w:rPr>
          <w:rFonts w:hint="eastAsia"/>
          <w:u w:val="single"/>
        </w:rPr>
        <w:t>T</w:t>
      </w:r>
      <w:r w:rsidRPr="00C65E6D">
        <w:rPr>
          <w:u w:val="single"/>
        </w:rPr>
        <w:t>el:</w:t>
      </w:r>
    </w:p>
    <w:p w14:paraId="1FC8D92A" w14:textId="77777777" w:rsidR="000822BE" w:rsidRPr="00C65E6D" w:rsidRDefault="000822BE" w:rsidP="000822BE">
      <w:pPr>
        <w:pStyle w:val="a3"/>
        <w:ind w:leftChars="0" w:left="465"/>
        <w:jc w:val="left"/>
        <w:rPr>
          <w:u w:val="single"/>
        </w:rPr>
      </w:pPr>
    </w:p>
    <w:p w14:paraId="773FE4F7" w14:textId="77777777" w:rsidR="000822BE" w:rsidRPr="00C65E6D" w:rsidRDefault="000822BE" w:rsidP="000822BE">
      <w:pPr>
        <w:pStyle w:val="a3"/>
        <w:ind w:leftChars="0" w:left="465"/>
        <w:jc w:val="left"/>
        <w:rPr>
          <w:u w:val="single"/>
        </w:rPr>
      </w:pPr>
    </w:p>
    <w:p w14:paraId="4ECABA56" w14:textId="2EF08211" w:rsidR="008301E0" w:rsidRPr="00C65E6D" w:rsidRDefault="000822BE" w:rsidP="008C5A82">
      <w:pPr>
        <w:ind w:firstLine="465"/>
        <w:jc w:val="left"/>
        <w:rPr>
          <w:u w:val="single"/>
        </w:rPr>
      </w:pPr>
      <w:r w:rsidRPr="00C65E6D">
        <w:rPr>
          <w:u w:val="single"/>
        </w:rPr>
        <w:t>Signature:</w:t>
      </w:r>
    </w:p>
    <w:sectPr w:rsidR="008301E0" w:rsidRPr="00C65E6D" w:rsidSect="0004236B">
      <w:headerReference w:type="first" r:id="rId14"/>
      <w:pgSz w:w="11906" w:h="16838"/>
      <w:pgMar w:top="1985" w:right="1701" w:bottom="1701" w:left="1701" w:header="510" w:footer="567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864CAD" w14:textId="77777777" w:rsidR="008B21BB" w:rsidRDefault="008B21BB" w:rsidP="00317A04">
      <w:r>
        <w:separator/>
      </w:r>
    </w:p>
  </w:endnote>
  <w:endnote w:type="continuationSeparator" w:id="0">
    <w:p w14:paraId="4A70919D" w14:textId="77777777" w:rsidR="008B21BB" w:rsidRDefault="008B21BB" w:rsidP="00317A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B2072D" w14:textId="77777777" w:rsidR="003851F3" w:rsidRDefault="003851F3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78735567"/>
      <w:docPartObj>
        <w:docPartGallery w:val="Page Numbers (Bottom of Page)"/>
        <w:docPartUnique/>
      </w:docPartObj>
    </w:sdtPr>
    <w:sdtEndPr/>
    <w:sdtContent>
      <w:sdt>
        <w:sdtPr>
          <w:id w:val="203138934"/>
          <w:docPartObj>
            <w:docPartGallery w:val="Page Numbers (Top of Page)"/>
            <w:docPartUnique/>
          </w:docPartObj>
        </w:sdtPr>
        <w:sdtEndPr/>
        <w:sdtContent>
          <w:p w14:paraId="5EEBCD3B" w14:textId="439F0520" w:rsidR="002D40DA" w:rsidRDefault="002D40DA">
            <w:pPr>
              <w:pStyle w:val="a6"/>
              <w:jc w:val="center"/>
            </w:pPr>
            <w:r>
              <w:rPr>
                <w:lang w:val="ja-JP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35568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ja-JP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35568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DAD3172" w14:textId="77777777" w:rsidR="002D40DA" w:rsidRDefault="002D40DA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35790933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3DB0166" w14:textId="3A30C142" w:rsidR="002D40DA" w:rsidRDefault="002D40DA">
            <w:pPr>
              <w:pStyle w:val="a6"/>
              <w:jc w:val="center"/>
            </w:pPr>
            <w:r>
              <w:rPr>
                <w:lang w:val="ja-JP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35568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ja-JP"/>
              </w:rPr>
              <w:t xml:space="preserve"> </w:t>
            </w:r>
            <w:r>
              <w:rPr>
                <w:lang w:val="ja-JP"/>
              </w:rPr>
              <w:t xml:space="preserve">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35568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0CE82C9" w14:textId="77777777" w:rsidR="002D40DA" w:rsidRDefault="002D40DA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9F3710" w14:textId="77777777" w:rsidR="008B21BB" w:rsidRDefault="008B21BB" w:rsidP="00317A04">
      <w:r>
        <w:separator/>
      </w:r>
    </w:p>
  </w:footnote>
  <w:footnote w:type="continuationSeparator" w:id="0">
    <w:p w14:paraId="26175C51" w14:textId="77777777" w:rsidR="008B21BB" w:rsidRDefault="008B21BB" w:rsidP="00317A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5B16AC" w14:textId="77777777" w:rsidR="003851F3" w:rsidRDefault="003851F3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AA6218" w14:textId="6E290D9F" w:rsidR="0004236B" w:rsidRPr="00C85EF5" w:rsidRDefault="0004236B" w:rsidP="0004236B">
    <w:pPr>
      <w:tabs>
        <w:tab w:val="center" w:pos="4252"/>
        <w:tab w:val="right" w:pos="8504"/>
      </w:tabs>
      <w:snapToGrid w:val="0"/>
      <w:rPr>
        <w:rFonts w:ascii="ＭＳ ゴシック" w:eastAsia="ＭＳ ゴシック" w:hAnsi="ＭＳ ゴシック" w:cs="Times New Roman"/>
        <w:sz w:val="18"/>
        <w:szCs w:val="18"/>
      </w:rPr>
    </w:pPr>
    <w:r w:rsidRPr="00C85EF5">
      <w:rPr>
        <w:rFonts w:ascii="ＭＳ ゴシック" w:eastAsia="ＭＳ ゴシック" w:hAnsi="ＭＳ ゴシック" w:cs="Times New Roman" w:hint="eastAsia"/>
        <w:sz w:val="18"/>
        <w:szCs w:val="18"/>
      </w:rPr>
      <w:t>Ｒ</w:t>
    </w:r>
    <w:r w:rsidR="008128FD">
      <w:rPr>
        <w:rFonts w:ascii="ＭＳ ゴシック" w:eastAsia="ＭＳ ゴシック" w:hAnsi="ＭＳ ゴシック" w:cs="Times New Roman" w:hint="eastAsia"/>
        <w:sz w:val="18"/>
        <w:szCs w:val="18"/>
      </w:rPr>
      <w:t>8</w:t>
    </w:r>
    <w:r w:rsidRPr="00C85EF5">
      <w:rPr>
        <w:rFonts w:ascii="ＭＳ ゴシック" w:eastAsia="ＭＳ ゴシック" w:hAnsi="ＭＳ ゴシック" w:cs="Times New Roman"/>
        <w:sz w:val="18"/>
        <w:szCs w:val="18"/>
      </w:rPr>
      <w:t xml:space="preserve"> </w:t>
    </w:r>
    <w:r w:rsidRPr="0004236B">
      <w:rPr>
        <w:rFonts w:ascii="Century" w:eastAsia="ＭＳ ゴシック" w:hAnsi="Century" w:cs="Times New Roman"/>
        <w:sz w:val="18"/>
        <w:szCs w:val="18"/>
      </w:rPr>
      <w:t>Q</w:t>
    </w:r>
    <w:r w:rsidRPr="00C85EF5">
      <w:rPr>
        <w:rFonts w:ascii="ＭＳ ゴシック" w:eastAsia="ＭＳ ゴシック" w:hAnsi="ＭＳ ゴシック" w:cs="Times New Roman" w:hint="eastAsia"/>
        <w:sz w:val="18"/>
        <w:szCs w:val="18"/>
      </w:rPr>
      <w:t>入試</w:t>
    </w:r>
  </w:p>
  <w:p w14:paraId="35820691" w14:textId="77777777" w:rsidR="0004236B" w:rsidRPr="00C85EF5" w:rsidRDefault="0004236B" w:rsidP="0004236B">
    <w:pPr>
      <w:tabs>
        <w:tab w:val="center" w:pos="4252"/>
        <w:tab w:val="right" w:pos="8504"/>
      </w:tabs>
      <w:snapToGrid w:val="0"/>
      <w:jc w:val="right"/>
      <w:rPr>
        <w:rFonts w:ascii="ＭＳ ゴシック" w:eastAsia="ＭＳ ゴシック" w:hAnsi="ＭＳ ゴシック" w:cs="Times New Roman"/>
        <w:sz w:val="16"/>
        <w:szCs w:val="16"/>
      </w:rPr>
    </w:pPr>
    <w:r w:rsidRPr="00C85EF5">
      <w:rPr>
        <w:rFonts w:ascii="ＭＳ ゴシック" w:eastAsia="ＭＳ ゴシック" w:hAnsi="ＭＳ ゴシック" w:cs="Times New Roman" w:hint="eastAsia"/>
        <w:sz w:val="16"/>
        <w:szCs w:val="16"/>
      </w:rPr>
      <w:t>この欄には何も記入しないでください。</w:t>
    </w:r>
  </w:p>
  <w:tbl>
    <w:tblPr>
      <w:tblStyle w:val="a8"/>
      <w:tblW w:w="3260" w:type="dxa"/>
      <w:jc w:val="right"/>
      <w:tblLook w:val="04A0" w:firstRow="1" w:lastRow="0" w:firstColumn="1" w:lastColumn="0" w:noHBand="0" w:noVBand="1"/>
    </w:tblPr>
    <w:tblGrid>
      <w:gridCol w:w="1027"/>
      <w:gridCol w:w="2233"/>
    </w:tblGrid>
    <w:tr w:rsidR="0004236B" w:rsidRPr="00C85EF5" w14:paraId="018B222D" w14:textId="77777777" w:rsidTr="000216AE">
      <w:trPr>
        <w:trHeight w:val="558"/>
        <w:jc w:val="right"/>
      </w:trPr>
      <w:tc>
        <w:tcPr>
          <w:tcW w:w="1027" w:type="dxa"/>
          <w:vAlign w:val="center"/>
        </w:tcPr>
        <w:p w14:paraId="5842A5F7" w14:textId="77777777" w:rsidR="0004236B" w:rsidRPr="00C85EF5" w:rsidRDefault="0004236B" w:rsidP="000216AE">
          <w:pPr>
            <w:tabs>
              <w:tab w:val="center" w:pos="4252"/>
              <w:tab w:val="right" w:pos="8504"/>
            </w:tabs>
            <w:snapToGrid w:val="0"/>
            <w:rPr>
              <w:rFonts w:ascii="ＭＳ ゴシック" w:eastAsia="ＭＳ ゴシック" w:hAnsi="ＭＳ ゴシック" w:cs="Times New Roman"/>
              <w:sz w:val="16"/>
              <w:szCs w:val="16"/>
            </w:rPr>
          </w:pPr>
          <w:r w:rsidRPr="00C85EF5">
            <w:rPr>
              <w:rFonts w:ascii="ＭＳ ゴシック" w:eastAsia="ＭＳ ゴシック" w:hAnsi="ＭＳ ゴシック" w:cs="Times New Roman" w:hint="eastAsia"/>
              <w:sz w:val="16"/>
              <w:szCs w:val="16"/>
            </w:rPr>
            <w:t>大学使用欄</w:t>
          </w:r>
        </w:p>
      </w:tc>
      <w:tc>
        <w:tcPr>
          <w:tcW w:w="2233" w:type="dxa"/>
          <w:vAlign w:val="center"/>
        </w:tcPr>
        <w:p w14:paraId="0FE5E4E7" w14:textId="622D40EB" w:rsidR="0004236B" w:rsidRPr="004B0D01" w:rsidRDefault="004B0D01" w:rsidP="000216AE">
          <w:pPr>
            <w:tabs>
              <w:tab w:val="center" w:pos="4252"/>
              <w:tab w:val="right" w:pos="8504"/>
            </w:tabs>
            <w:snapToGrid w:val="0"/>
            <w:rPr>
              <w:rFonts w:ascii="ＭＳ ゴシック" w:eastAsia="ＭＳ ゴシック" w:hAnsi="ＭＳ ゴシック" w:cs="Times New Roman"/>
              <w:szCs w:val="21"/>
            </w:rPr>
          </w:pPr>
          <w:r w:rsidRPr="004B0D01">
            <w:rPr>
              <w:rFonts w:ascii="ＭＳ ゴシック" w:eastAsia="ＭＳ ゴシック" w:hAnsi="ＭＳ ゴシック" w:cs="Times New Roman" w:hint="eastAsia"/>
              <w:szCs w:val="21"/>
            </w:rPr>
            <w:t>Ｑ</w:t>
          </w:r>
        </w:p>
      </w:tc>
    </w:tr>
  </w:tbl>
  <w:p w14:paraId="08B711BA" w14:textId="77777777" w:rsidR="0004236B" w:rsidRDefault="0004236B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1D569B" w14:textId="78994BF1" w:rsidR="002D40DA" w:rsidRDefault="0004236B" w:rsidP="0004236B">
    <w:pPr>
      <w:pStyle w:val="a4"/>
      <w:tabs>
        <w:tab w:val="clear" w:pos="4252"/>
        <w:tab w:val="clear" w:pos="8504"/>
        <w:tab w:val="left" w:pos="6510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E479FC" w14:textId="77777777" w:rsidR="0004236B" w:rsidRPr="0004236B" w:rsidRDefault="0004236B" w:rsidP="0004236B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45C51"/>
    <w:multiLevelType w:val="hybridMultilevel"/>
    <w:tmpl w:val="6C42A926"/>
    <w:lvl w:ilvl="0" w:tplc="7966D232">
      <w:start w:val="1"/>
      <w:numFmt w:val="decimal"/>
      <w:lvlText w:val="%1."/>
      <w:lvlJc w:val="left"/>
      <w:pPr>
        <w:ind w:left="46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45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5" w:hanging="420"/>
      </w:pPr>
    </w:lvl>
    <w:lvl w:ilvl="3" w:tplc="0409000F" w:tentative="1">
      <w:start w:val="1"/>
      <w:numFmt w:val="decimal"/>
      <w:lvlText w:val="%4."/>
      <w:lvlJc w:val="left"/>
      <w:pPr>
        <w:ind w:left="1785" w:hanging="420"/>
      </w:pPr>
    </w:lvl>
    <w:lvl w:ilvl="4" w:tplc="04090017" w:tentative="1">
      <w:start w:val="1"/>
      <w:numFmt w:val="aiueoFullWidth"/>
      <w:lvlText w:val="(%5)"/>
      <w:lvlJc w:val="left"/>
      <w:pPr>
        <w:ind w:left="2205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5" w:hanging="420"/>
      </w:pPr>
    </w:lvl>
    <w:lvl w:ilvl="6" w:tplc="0409000F" w:tentative="1">
      <w:start w:val="1"/>
      <w:numFmt w:val="decimal"/>
      <w:lvlText w:val="%7."/>
      <w:lvlJc w:val="left"/>
      <w:pPr>
        <w:ind w:left="3045" w:hanging="420"/>
      </w:pPr>
    </w:lvl>
    <w:lvl w:ilvl="7" w:tplc="04090017" w:tentative="1">
      <w:start w:val="1"/>
      <w:numFmt w:val="aiueoFullWidth"/>
      <w:lvlText w:val="(%8)"/>
      <w:lvlJc w:val="left"/>
      <w:pPr>
        <w:ind w:left="3465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5" w:hanging="420"/>
      </w:pPr>
    </w:lvl>
  </w:abstractNum>
  <w:abstractNum w:abstractNumId="1" w15:restartNumberingAfterBreak="0">
    <w:nsid w:val="450228D9"/>
    <w:multiLevelType w:val="hybridMultilevel"/>
    <w:tmpl w:val="25C8F642"/>
    <w:lvl w:ilvl="0" w:tplc="858E4212">
      <w:start w:val="1"/>
      <w:numFmt w:val="bullet"/>
      <w:lvlText w:val="□"/>
      <w:lvlJc w:val="left"/>
      <w:pPr>
        <w:ind w:left="360" w:hanging="36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242451806">
    <w:abstractNumId w:val="0"/>
  </w:num>
  <w:num w:numId="2" w16cid:durableId="1183820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1433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MDc2MzUyMjcwMjNV0lEKTi0uzszPAykwrAUAjaOAVywAAAA="/>
  </w:docVars>
  <w:rsids>
    <w:rsidRoot w:val="000822BE"/>
    <w:rsid w:val="0004236B"/>
    <w:rsid w:val="00077F1A"/>
    <w:rsid w:val="000822BE"/>
    <w:rsid w:val="000921CD"/>
    <w:rsid w:val="000A16F1"/>
    <w:rsid w:val="000E3340"/>
    <w:rsid w:val="00153E9C"/>
    <w:rsid w:val="001A310E"/>
    <w:rsid w:val="002A3101"/>
    <w:rsid w:val="002D40DA"/>
    <w:rsid w:val="002D752F"/>
    <w:rsid w:val="002F4AF7"/>
    <w:rsid w:val="00306D27"/>
    <w:rsid w:val="00307818"/>
    <w:rsid w:val="00311664"/>
    <w:rsid w:val="003164E3"/>
    <w:rsid w:val="00317A04"/>
    <w:rsid w:val="003229B3"/>
    <w:rsid w:val="00382922"/>
    <w:rsid w:val="003851F3"/>
    <w:rsid w:val="00422A95"/>
    <w:rsid w:val="004233F1"/>
    <w:rsid w:val="0044517F"/>
    <w:rsid w:val="004B0D01"/>
    <w:rsid w:val="004F5700"/>
    <w:rsid w:val="0054417F"/>
    <w:rsid w:val="005C06CC"/>
    <w:rsid w:val="00603BF5"/>
    <w:rsid w:val="006105BD"/>
    <w:rsid w:val="00650F9E"/>
    <w:rsid w:val="006A500E"/>
    <w:rsid w:val="006E38C6"/>
    <w:rsid w:val="0070535F"/>
    <w:rsid w:val="00713F26"/>
    <w:rsid w:val="00734F1F"/>
    <w:rsid w:val="00750CCD"/>
    <w:rsid w:val="008128FD"/>
    <w:rsid w:val="008301E0"/>
    <w:rsid w:val="008B21BB"/>
    <w:rsid w:val="008C5A82"/>
    <w:rsid w:val="009C0CD7"/>
    <w:rsid w:val="00A60BDC"/>
    <w:rsid w:val="00A84198"/>
    <w:rsid w:val="00AA4C42"/>
    <w:rsid w:val="00AD5A59"/>
    <w:rsid w:val="00B35568"/>
    <w:rsid w:val="00B4361B"/>
    <w:rsid w:val="00BF1310"/>
    <w:rsid w:val="00C33000"/>
    <w:rsid w:val="00C44360"/>
    <w:rsid w:val="00C65E6D"/>
    <w:rsid w:val="00CC072D"/>
    <w:rsid w:val="00D17C89"/>
    <w:rsid w:val="00D94A36"/>
    <w:rsid w:val="00D950A7"/>
    <w:rsid w:val="00EB6CF2"/>
    <w:rsid w:val="00F00CB8"/>
    <w:rsid w:val="00F1239F"/>
    <w:rsid w:val="00F96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>
      <v:textbox inset="5.85pt,.7pt,5.85pt,.7pt"/>
    </o:shapedefaults>
    <o:shapelayout v:ext="edit">
      <o:idmap v:ext="edit" data="1"/>
    </o:shapelayout>
  </w:shapeDefaults>
  <w:decimalSymbol w:val="."/>
  <w:listSeparator w:val=","/>
  <w14:docId w14:val="13A24E0E"/>
  <w15:docId w15:val="{30B9F94D-4077-4FAE-A720-D4AA059D5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822B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822BE"/>
    <w:pPr>
      <w:ind w:leftChars="400" w:left="840"/>
    </w:pPr>
  </w:style>
  <w:style w:type="paragraph" w:styleId="a4">
    <w:name w:val="header"/>
    <w:basedOn w:val="a"/>
    <w:link w:val="a5"/>
    <w:uiPriority w:val="99"/>
    <w:unhideWhenUsed/>
    <w:rsid w:val="00317A04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317A04"/>
  </w:style>
  <w:style w:type="paragraph" w:styleId="a6">
    <w:name w:val="footer"/>
    <w:basedOn w:val="a"/>
    <w:link w:val="a7"/>
    <w:uiPriority w:val="99"/>
    <w:unhideWhenUsed/>
    <w:rsid w:val="00317A04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317A04"/>
  </w:style>
  <w:style w:type="table" w:styleId="a8">
    <w:name w:val="Table Grid"/>
    <w:basedOn w:val="a1"/>
    <w:uiPriority w:val="39"/>
    <w:rsid w:val="002D40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C9B140-157E-42B7-B13E-C7990A7323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8</Words>
  <Characters>1590</Characters>
  <Application>Microsoft Office Word</Application>
  <DocSecurity>0</DocSecurity>
  <Lines>13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 Y</dc:creator>
  <cp:keywords/>
  <dc:description/>
  <cp:lastModifiedBy>杉村 晃治</cp:lastModifiedBy>
  <cp:revision>2</cp:revision>
  <cp:lastPrinted>2019-07-17T03:23:00Z</cp:lastPrinted>
  <dcterms:created xsi:type="dcterms:W3CDTF">2025-04-22T05:37:00Z</dcterms:created>
  <dcterms:modified xsi:type="dcterms:W3CDTF">2025-04-22T05:37:00Z</dcterms:modified>
</cp:coreProperties>
</file>